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 w:rsidTr="003252D5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3252D5" w:rsidTr="003252D5">
        <w:tc>
          <w:tcPr>
            <w:tcW w:w="954" w:type="pct"/>
            <w:vAlign w:val="center"/>
          </w:tcPr>
          <w:p w:rsidR="003252D5" w:rsidRDefault="003252D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یاضیات مهندسی</w:t>
            </w:r>
          </w:p>
        </w:tc>
        <w:tc>
          <w:tcPr>
            <w:tcW w:w="507" w:type="pct"/>
            <w:vAlign w:val="center"/>
          </w:tcPr>
          <w:p w:rsidR="003252D5" w:rsidRDefault="003252D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ارشد </w:t>
            </w:r>
          </w:p>
        </w:tc>
        <w:tc>
          <w:tcPr>
            <w:tcW w:w="845" w:type="pct"/>
            <w:vAlign w:val="center"/>
          </w:tcPr>
          <w:p w:rsidR="003252D5" w:rsidRDefault="003252D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ختیار کریم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3252D5" w:rsidRDefault="003252D5" w:rsidP="00CA606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شنبه 30/11-45/09</w:t>
            </w:r>
            <w:r>
              <w:rPr>
                <w:rFonts w:hint="cs"/>
                <w:rtl/>
                <w:lang w:bidi="fa-IR"/>
              </w:rPr>
              <w:t xml:space="preserve">  یکشنبه 00/1 -30/11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3252D5" w:rsidRDefault="003252D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 w:rsidR="003252D5" w:rsidRDefault="003252D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3252D5" w:rsidRDefault="003252D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3252D5" w:rsidRDefault="00BC263D" w:rsidP="0015127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  <w:r w:rsidR="003252D5">
              <w:rPr>
                <w:rFonts w:hint="cs"/>
                <w:rtl/>
                <w:lang w:bidi="fa-IR"/>
              </w:rPr>
              <w:t xml:space="preserve"> واحد نظری 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B203E4" w:rsidRDefault="00B203E4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Default="00DC63C5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B203E4" w:rsidRDefault="00BC263D" w:rsidP="003569EE"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Erwin, K. 2011. Advanced engineering mathematics,</w:t>
            </w:r>
          </w:p>
          <w:p w:rsidR="003E6087" w:rsidRDefault="003E6087" w:rsidP="003E6087"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ascii="Georgia" w:hAnsi="Georgia"/>
                <w:color w:val="3B3B3B"/>
                <w:shd w:val="clear" w:color="auto" w:fill="FEFEFE"/>
              </w:rPr>
              <w:t> Kreysig, E. Advanced Engineering Mathematics (part A), Wiley, 2010</w:t>
            </w:r>
          </w:p>
          <w:p w:rsidR="00B203E4" w:rsidRDefault="003E6087" w:rsidP="00BC263D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3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 w:rsidR="00BC263D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ریاضیات مهندسی پیشرفته</w:t>
            </w:r>
            <w:r w:rsidR="00FA1E89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، </w:t>
            </w:r>
            <w:r w:rsidR="00BC263D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کتر عبدالله شیدفر</w:t>
            </w:r>
            <w:r w:rsidR="00FA1E89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،</w:t>
            </w:r>
            <w:r w:rsidR="00095FDD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  <w:r w:rsidR="00BC263D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علیمردان شاهرضایی</w:t>
            </w:r>
            <w:r w:rsidR="00095FDD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،</w:t>
            </w:r>
            <w:r w:rsidR="00FA1E89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انتشارات </w:t>
            </w:r>
            <w:r w:rsidR="00BC263D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انشگاه علم و صنعت.</w:t>
            </w:r>
          </w:p>
          <w:p w:rsidR="00DF561D" w:rsidRDefault="003E6087" w:rsidP="003E6087">
            <w:pPr>
              <w:spacing w:after="300"/>
              <w:ind w:firstLine="0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4</w:t>
            </w:r>
            <w:r w:rsidR="00BC263D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-</w:t>
            </w:r>
            <w:hyperlink r:id="rId11" w:history="1">
              <w:r w:rsidR="00BC263D" w:rsidRPr="00BC263D">
                <w:rPr>
                  <w:rFonts w:eastAsia="Times New Roman" w:cs="B Lotus"/>
                  <w:spacing w:val="4"/>
                  <w:sz w:val="20"/>
                  <w:szCs w:val="20"/>
                  <w:rtl/>
                  <w:lang w:bidi="fa-IR"/>
                </w:rPr>
                <w:t>ریاضیات پیشرفته برای دانشجویان مهندسی و علوم</w:t>
              </w:r>
              <w:r w:rsidR="00BC263D" w:rsidRPr="00BC263D">
                <w:rPr>
                  <w:rFonts w:eastAsia="Times New Roman" w:cs="Times New Roman" w:hint="cs"/>
                  <w:spacing w:val="4"/>
                  <w:sz w:val="20"/>
                  <w:szCs w:val="20"/>
                  <w:rtl/>
                  <w:lang w:bidi="fa-IR"/>
                </w:rPr>
                <w:t> </w:t>
              </w:r>
            </w:hyperlink>
            <w:r w:rsidR="00BC263D" w:rsidRPr="00BC263D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>/ تألیف م.ر. اشپیگل؛ ترجمه</w:t>
            </w:r>
            <w:r w:rsidR="00BC263D" w:rsidRPr="00BC263D">
              <w:rPr>
                <w:rFonts w:eastAsia="Times New Roman" w:cs="Times New Roman" w:hint="cs"/>
                <w:spacing w:val="4"/>
                <w:sz w:val="20"/>
                <w:szCs w:val="20"/>
                <w:rtl/>
                <w:lang w:bidi="fa-IR"/>
              </w:rPr>
              <w:t> </w:t>
            </w:r>
            <w:r w:rsidR="00BC263D" w:rsidRPr="00BC263D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>بیژن</w:t>
            </w:r>
            <w:r w:rsidR="00BC263D" w:rsidRPr="00BC263D">
              <w:rPr>
                <w:rFonts w:eastAsia="Times New Roman" w:cs="Times New Roman" w:hint="cs"/>
                <w:spacing w:val="4"/>
                <w:sz w:val="20"/>
                <w:szCs w:val="20"/>
                <w:rtl/>
                <w:lang w:bidi="fa-IR"/>
              </w:rPr>
              <w:t> </w:t>
            </w:r>
            <w:r w:rsidR="00BC263D" w:rsidRPr="00BC263D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>شمس</w:t>
            </w:r>
            <w:r w:rsidR="00BC263D" w:rsidRPr="00BC263D">
              <w:rPr>
                <w:rFonts w:eastAsia="Times New Roman" w:cs="Times New Roman" w:hint="cs"/>
                <w:spacing w:val="4"/>
                <w:sz w:val="20"/>
                <w:szCs w:val="20"/>
                <w:rtl/>
                <w:lang w:bidi="fa-IR"/>
              </w:rPr>
              <w:t> </w:t>
            </w:r>
            <w:r w:rsidR="00BC263D" w:rsidRPr="00BC263D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،</w:t>
            </w:r>
            <w:r w:rsidR="00BC263D" w:rsidRPr="00BC263D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="00BC263D" w:rsidRPr="00BC263D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حمد</w:t>
            </w:r>
            <w:r w:rsidR="00BC263D" w:rsidRPr="00BC263D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="00BC263D" w:rsidRPr="00BC263D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علی</w:t>
            </w:r>
            <w:r w:rsidR="00BC263D" w:rsidRPr="00BC263D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="00BC263D" w:rsidRPr="00BC263D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رضوانی</w:t>
            </w:r>
            <w:r w:rsidR="00BC263D" w:rsidRPr="00BC263D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  <w:hyperlink r:id="rId12" w:history="1">
              <w:r w:rsidR="00BC263D" w:rsidRPr="00BC263D">
                <w:rPr>
                  <w:rFonts w:eastAsia="Times New Roman" w:cs="B Lotus"/>
                  <w:spacing w:val="4"/>
                  <w:sz w:val="20"/>
                  <w:szCs w:val="20"/>
                  <w:rtl/>
                  <w:lang w:bidi="fa-IR"/>
                </w:rPr>
                <w:br/>
              </w:r>
              <w:r>
                <w:rPr>
                  <w:rFonts w:eastAsia="Times New Roman" w:cs="B Lotus" w:hint="cs"/>
                  <w:spacing w:val="4"/>
                  <w:sz w:val="20"/>
                  <w:szCs w:val="20"/>
                  <w:rtl/>
                  <w:lang w:bidi="fa-IR"/>
                </w:rPr>
                <w:t>5</w:t>
              </w:r>
              <w:r w:rsidR="00BC263D" w:rsidRPr="00BC263D">
                <w:rPr>
                  <w:rFonts w:eastAsia="Times New Roman" w:cs="B Lotus" w:hint="cs"/>
                  <w:spacing w:val="4"/>
                  <w:sz w:val="20"/>
                  <w:szCs w:val="20"/>
                  <w:rtl/>
                  <w:lang w:bidi="fa-IR"/>
                </w:rPr>
                <w:t xml:space="preserve">- </w:t>
              </w:r>
              <w:r w:rsidR="00BC263D" w:rsidRPr="00BC263D">
                <w:rPr>
                  <w:rFonts w:eastAsia="Times New Roman" w:cs="B Lotus"/>
                  <w:spacing w:val="4"/>
                  <w:sz w:val="20"/>
                  <w:szCs w:val="20"/>
                  <w:rtl/>
                  <w:lang w:bidi="fa-IR"/>
                </w:rPr>
                <w:t>آنالیز فوریه</w:t>
              </w:r>
              <w:r w:rsidR="00BC263D" w:rsidRPr="00BC263D">
                <w:rPr>
                  <w:rFonts w:eastAsia="Times New Roman" w:cs="Times New Roman" w:hint="cs"/>
                  <w:spacing w:val="4"/>
                  <w:sz w:val="20"/>
                  <w:szCs w:val="20"/>
                  <w:rtl/>
                  <w:lang w:bidi="fa-IR"/>
                </w:rPr>
                <w:t> </w:t>
              </w:r>
            </w:hyperlink>
            <w:r w:rsidR="00BC263D" w:rsidRPr="00BC263D">
              <w:rPr>
                <w:rFonts w:eastAsia="Times New Roman" w:cs="B Lotus"/>
                <w:spacing w:val="4"/>
                <w:rtl/>
                <w:lang w:bidi="fa-IR"/>
              </w:rPr>
              <w:t>/ تألیف م. ر. اشپیگل، ترجمه</w:t>
            </w:r>
            <w:r w:rsidR="00BC263D" w:rsidRPr="00BC263D">
              <w:rPr>
                <w:rFonts w:eastAsia="Times New Roman" w:cs="Times New Roman" w:hint="cs"/>
                <w:spacing w:val="4"/>
                <w:rtl/>
                <w:lang w:bidi="fa-IR"/>
              </w:rPr>
              <w:t> </w:t>
            </w:r>
            <w:r w:rsidR="00BC263D" w:rsidRPr="00BC263D">
              <w:rPr>
                <w:rFonts w:eastAsia="Times New Roman" w:cs="B Lotus"/>
                <w:spacing w:val="4"/>
                <w:rtl/>
                <w:lang w:bidi="fa-IR"/>
              </w:rPr>
              <w:t>بیژن</w:t>
            </w:r>
            <w:r w:rsidR="00BC263D" w:rsidRPr="00BC263D">
              <w:rPr>
                <w:rFonts w:eastAsia="Times New Roman" w:cs="Times New Roman" w:hint="cs"/>
                <w:spacing w:val="4"/>
                <w:rtl/>
                <w:lang w:bidi="fa-IR"/>
              </w:rPr>
              <w:t> </w:t>
            </w:r>
            <w:r w:rsidR="00BC263D" w:rsidRPr="00BC263D">
              <w:rPr>
                <w:rFonts w:eastAsia="Times New Roman" w:cs="B Lotus"/>
                <w:spacing w:val="4"/>
                <w:rtl/>
                <w:lang w:bidi="fa-IR"/>
              </w:rPr>
              <w:t>شمس، محمد علی رضوانی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B203E4" w:rsidRDefault="00DC63C5" w:rsidP="006019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lang w:bidi="fa-IR"/>
              </w:rPr>
            </w:pPr>
            <w:r>
              <w:rPr>
                <w:rFonts w:hint="cs"/>
                <w:rtl/>
              </w:rPr>
              <w:t xml:space="preserve">با مفاهیم </w:t>
            </w:r>
            <w:r w:rsidR="00601984">
              <w:rPr>
                <w:rFonts w:hint="cs"/>
                <w:rtl/>
              </w:rPr>
              <w:t>تبدیل لاپلاس و کاربردهای آن در حل معادلات دیفرانسیل</w:t>
            </w:r>
          </w:p>
          <w:p w:rsidR="00601984" w:rsidRDefault="00601984" w:rsidP="006019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مفاهیم تبدیل وارون</w:t>
            </w:r>
          </w:p>
          <w:p w:rsidR="00B203E4" w:rsidRDefault="006019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حل تحلیلی معادلات دیفرانسیل با مشتقات جرئی</w:t>
            </w:r>
          </w:p>
          <w:p w:rsidR="00B203E4" w:rsidRDefault="006019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hint="cs"/>
                <w:rtl/>
              </w:rPr>
              <w:t>حل تحلیلی معادلات انتشار حرارت در خاک با استفاده از سری فوریه</w:t>
            </w:r>
          </w:p>
          <w:p w:rsidR="00601984" w:rsidRDefault="00601984" w:rsidP="006019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hint="cs"/>
                <w:rtl/>
              </w:rPr>
              <w:t>حل تحل</w:t>
            </w:r>
            <w:r>
              <w:rPr>
                <w:rFonts w:hint="cs"/>
                <w:rtl/>
              </w:rPr>
              <w:t>ی</w:t>
            </w:r>
            <w:r>
              <w:rPr>
                <w:rFonts w:hint="cs"/>
                <w:rtl/>
              </w:rPr>
              <w:t xml:space="preserve">لی معادلات انتشار </w:t>
            </w:r>
            <w:r>
              <w:rPr>
                <w:rFonts w:hint="cs"/>
                <w:rtl/>
              </w:rPr>
              <w:t>موج</w:t>
            </w:r>
            <w:r>
              <w:rPr>
                <w:rFonts w:hint="cs"/>
                <w:rtl/>
              </w:rPr>
              <w:t xml:space="preserve"> در خاک با استفاده از سری فوریه</w:t>
            </w:r>
          </w:p>
          <w:p w:rsidR="00601984" w:rsidRDefault="00601984" w:rsidP="006019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hint="cs"/>
                <w:rtl/>
              </w:rPr>
              <w:t>حل تحل</w:t>
            </w:r>
            <w:r>
              <w:rPr>
                <w:rFonts w:hint="cs"/>
                <w:rtl/>
              </w:rPr>
              <w:t>ی</w:t>
            </w:r>
            <w:r>
              <w:rPr>
                <w:rFonts w:hint="cs"/>
                <w:rtl/>
              </w:rPr>
              <w:t>لی معادلات</w:t>
            </w:r>
            <w:r>
              <w:rPr>
                <w:rFonts w:hint="cs"/>
                <w:rtl/>
              </w:rPr>
              <w:t xml:space="preserve"> لاپلاس </w:t>
            </w:r>
            <w:r>
              <w:rPr>
                <w:rFonts w:hint="cs"/>
                <w:rtl/>
              </w:rPr>
              <w:t>در خاک با استفاده از سری فوریه</w:t>
            </w:r>
          </w:p>
          <w:p w:rsidR="00B203E4" w:rsidRPr="004A39ED" w:rsidRDefault="006019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نالیز اعداد مختلط</w:t>
            </w:r>
          </w:p>
          <w:p w:rsidR="004A39ED" w:rsidRPr="00A203BD" w:rsidRDefault="004A39ED" w:rsidP="00601984">
            <w:pPr>
              <w:pStyle w:val="ListParagraph"/>
              <w:autoSpaceDE w:val="0"/>
              <w:autoSpaceDN w:val="0"/>
              <w:adjustRightInd w:val="0"/>
              <w:spacing w:before="120"/>
              <w:ind w:left="1440" w:firstLine="0"/>
              <w:rPr>
                <w:rtl/>
                <w:lang w:bidi="fa-IR"/>
              </w:rPr>
            </w:pP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8577D5" w:rsidRDefault="008577D5" w:rsidP="00357F57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</w:t>
            </w:r>
            <w:r w:rsidR="00357F57">
              <w:rPr>
                <w:rFonts w:ascii="TimesNewRoman,Bold" w:hAnsi="TimesNewRoman,Bold" w:hint="cs"/>
                <w:rtl/>
                <w:lang w:bidi="fa-IR"/>
              </w:rPr>
              <w:t>مفاهیم طراحی کانالهای آبیاری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357F57" w:rsidRDefault="00DC63C5" w:rsidP="00357F57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357F57">
              <w:rPr>
                <w:rFonts w:hint="cs"/>
                <w:rtl/>
                <w:lang w:bidi="fa-IR"/>
              </w:rPr>
              <w:t>محاسبات نیروهای وارد بر سازه</w:t>
            </w:r>
            <w:r w:rsidR="00357F57">
              <w:rPr>
                <w:rFonts w:hint="cs"/>
                <w:rtl/>
                <w:lang w:bidi="fa-IR"/>
              </w:rPr>
              <w:softHyphen/>
              <w:t>های هیدرلیکی</w:t>
            </w:r>
          </w:p>
          <w:p w:rsidR="00B203E4" w:rsidRDefault="00357F57" w:rsidP="00357F57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اسبات پروفیل سطح آب</w:t>
            </w:r>
            <w:r w:rsidR="008577D5">
              <w:rPr>
                <w:rFonts w:hint="cs"/>
                <w:rtl/>
                <w:lang w:bidi="fa-IR"/>
              </w:rPr>
              <w:t xml:space="preserve"> </w:t>
            </w:r>
          </w:p>
          <w:p w:rsidR="00B203E4" w:rsidRDefault="00B203E4"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5 ) نمره</w:t>
            </w:r>
          </w:p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lang w:bidi="fa-IR"/>
              </w:rPr>
              <w:sym w:font="Wingdings" w:char="F0FE"/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4 نمره</w:t>
            </w:r>
          </w:p>
          <w:p w:rsidR="00B203E4" w:rsidRDefault="00DC63C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هفته اول تاریخ و سرفصل‌های امتحانات میان‌ترم تعیین خواهد شد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4A39E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فعالیت کلاسی </w:t>
            </w:r>
            <w:r w:rsidR="00DC63C5">
              <w:rPr>
                <w:rFonts w:hint="cs"/>
                <w:rtl/>
                <w:lang w:bidi="fa-IR"/>
              </w:rPr>
              <w:t>1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342B9B" w:rsidP="003B6A7E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3" w:history="1">
              <w:r w:rsidR="003B6A7E" w:rsidRPr="00EF0908">
                <w:rPr>
                  <w:rStyle w:val="Hyperlink"/>
                  <w:b/>
                  <w:bCs/>
                </w:rPr>
                <w:t>bakhtiar.karimi@uok.ac.ir</w:t>
              </w:r>
            </w:hyperlink>
            <w:r w:rsidR="003B6A7E">
              <w:rPr>
                <w:rStyle w:val="Hyperlink"/>
              </w:rPr>
              <w:t>, bakhtiar.karimi@gmail.com</w:t>
            </w:r>
          </w:p>
          <w:p w:rsidR="00B203E4" w:rsidRDefault="00DC63C5" w:rsidP="003B6A7E"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 w:rsidR="003B6A7E" w:rsidRPr="003B6A7E">
              <w:rPr>
                <w:rFonts w:eastAsia="Calibri"/>
                <w:b/>
                <w:bCs/>
              </w:rPr>
              <w:t>http://agri.uok.ac.ir/bkarimi</w:t>
            </w:r>
            <w:r w:rsidR="003B6A7E" w:rsidRPr="003B6A7E">
              <w:rPr>
                <w:rFonts w:eastAsia="Calibri"/>
                <w:b/>
                <w:bCs/>
                <w:rtl/>
              </w:rPr>
              <w:t>/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DC63C5" w:rsidP="00660096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سه شنبه ها </w:t>
            </w:r>
            <w:r w:rsidR="00660096">
              <w:rPr>
                <w:rFonts w:hint="cs"/>
                <w:rtl/>
              </w:rPr>
              <w:t>10</w:t>
            </w:r>
            <w:r>
              <w:rPr>
                <w:rFonts w:hint="cs"/>
                <w:rtl/>
              </w:rPr>
              <w:t>-1</w:t>
            </w:r>
            <w:r w:rsidR="003B6A7E">
              <w:rPr>
                <w:rFonts w:hint="cs"/>
                <w:rtl/>
              </w:rPr>
              <w:t>2</w:t>
            </w:r>
          </w:p>
          <w:p w:rsidR="00B203E4" w:rsidRDefault="00DC63C5" w:rsidP="00660096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 xml:space="preserve">دوشنبه ها  </w:t>
            </w:r>
            <w:r w:rsidR="00660096">
              <w:rPr>
                <w:rFonts w:hint="cs"/>
                <w:rtl/>
              </w:rPr>
              <w:t>10</w:t>
            </w:r>
            <w:r>
              <w:rPr>
                <w:rFonts w:hint="cs"/>
                <w:rtl/>
              </w:rPr>
              <w:t>-</w:t>
            </w:r>
            <w:r w:rsidR="00660096">
              <w:rPr>
                <w:rFonts w:hint="cs"/>
                <w:rtl/>
              </w:rPr>
              <w:t>12</w:t>
            </w:r>
          </w:p>
          <w:p w:rsidR="00B203E4" w:rsidRDefault="00DC63C5" w:rsidP="003B6A7E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</w:t>
            </w:r>
            <w:r w:rsidR="003B6A7E">
              <w:rPr>
                <w:rFonts w:hint="cs"/>
                <w:rtl/>
              </w:rPr>
              <w:t>14</w:t>
            </w: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DC63C5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B203E4" w:rsidRDefault="00DC63C5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DC63C5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5B5B62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5B5B62">
              <w:rPr>
                <w:rFonts w:hint="cs"/>
                <w:sz w:val="24"/>
                <w:szCs w:val="24"/>
                <w:rtl/>
                <w:lang w:bidi="fa-IR"/>
              </w:rPr>
              <w:t>مفاهیم انتگرال یا تابع گاما و تابع بتا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C713F8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1 و  از منبع </w:t>
            </w:r>
            <w:r w:rsidR="007D06B5">
              <w:rPr>
                <w:rFonts w:hint="cs"/>
                <w:rtl/>
                <w:lang w:bidi="fa-IR"/>
              </w:rPr>
              <w:t xml:space="preserve">2 و </w:t>
            </w:r>
            <w:r w:rsidR="00C713F8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5B5B62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C713F8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5B5B62">
              <w:rPr>
                <w:rFonts w:hint="cs"/>
                <w:sz w:val="24"/>
                <w:szCs w:val="24"/>
                <w:rtl/>
              </w:rPr>
              <w:t>محاسبه تبدیل لاپلاس برخی توابع پایه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5B5B6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5B5B62">
              <w:rPr>
                <w:rFonts w:hint="cs"/>
                <w:rtl/>
                <w:lang w:bidi="fa-IR"/>
              </w:rPr>
              <w:t>1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5B5B62">
              <w:rPr>
                <w:rFonts w:hint="cs"/>
                <w:rtl/>
                <w:lang w:bidi="fa-IR"/>
              </w:rPr>
              <w:t>1و 4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B203E4" w:rsidRPr="004B330F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4B330F" w:rsidRPr="004B330F" w:rsidRDefault="00DC63C5" w:rsidP="005B5B62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</w:t>
            </w:r>
            <w:r w:rsidR="004B330F" w:rsidRPr="004B330F">
              <w:rPr>
                <w:rFonts w:hint="cs"/>
                <w:sz w:val="24"/>
                <w:rtl/>
              </w:rPr>
              <w:t xml:space="preserve"> </w:t>
            </w:r>
            <w:r w:rsidR="005B5B62">
              <w:rPr>
                <w:rFonts w:hint="cs"/>
                <w:sz w:val="24"/>
                <w:rtl/>
              </w:rPr>
              <w:t>خاصیت های تبدیل لاپلاس</w:t>
            </w:r>
          </w:p>
          <w:p w:rsidR="00B203E4" w:rsidRPr="004B330F" w:rsidRDefault="00DC63C5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B203E4" w:rsidRPr="004B330F" w:rsidRDefault="00DC63C5" w:rsidP="00102F05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فصل </w:t>
            </w:r>
            <w:r w:rsidR="0070201B">
              <w:rPr>
                <w:rFonts w:hint="cs"/>
                <w:sz w:val="24"/>
                <w:rtl/>
              </w:rPr>
              <w:t>1</w:t>
            </w:r>
            <w:r w:rsidRPr="004B330F">
              <w:rPr>
                <w:rFonts w:hint="cs"/>
                <w:sz w:val="24"/>
                <w:rtl/>
              </w:rPr>
              <w:t xml:space="preserve"> از منبع </w:t>
            </w:r>
            <w:r w:rsidR="005B5B62">
              <w:rPr>
                <w:rFonts w:hint="cs"/>
                <w:sz w:val="24"/>
                <w:rtl/>
              </w:rPr>
              <w:t>1 و</w:t>
            </w:r>
            <w:r w:rsidR="00102F05">
              <w:rPr>
                <w:rFonts w:hint="cs"/>
                <w:sz w:val="24"/>
                <w:rtl/>
              </w:rPr>
              <w:t>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6B03CF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6B03CF">
              <w:rPr>
                <w:rFonts w:hint="cs"/>
                <w:rtl/>
                <w:lang w:bidi="fa-IR"/>
              </w:rPr>
              <w:t>محاسبه عکس تبدیل لاپلاس با استفاده از بسط تابع به سری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102F0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70201B">
              <w:rPr>
                <w:rFonts w:hint="cs"/>
                <w:rtl/>
                <w:lang w:bidi="fa-IR"/>
              </w:rPr>
              <w:t>1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6B03CF">
              <w:rPr>
                <w:rFonts w:hint="cs"/>
                <w:rtl/>
                <w:lang w:bidi="fa-IR"/>
              </w:rPr>
              <w:t xml:space="preserve">1 و </w:t>
            </w:r>
            <w:r w:rsidR="00102F05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102F0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102F05">
              <w:rPr>
                <w:rFonts w:hint="cs"/>
                <w:rtl/>
                <w:lang w:bidi="fa-IR"/>
              </w:rPr>
              <w:t>کاربرد تبدیل لاپلاس برای حل معادلات و دستگاه معادلات دیفرانسیل خطی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102F0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102F05">
              <w:rPr>
                <w:rFonts w:hint="cs"/>
                <w:rtl/>
                <w:lang w:bidi="fa-IR"/>
              </w:rPr>
              <w:t>1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70201B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و </w:t>
            </w:r>
            <w:r w:rsidR="00102F05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1621" w:rsidRDefault="00833B93" w:rsidP="0070201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ی فوریه (سری فوریه به توابع فرد و زوج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774F9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1309A7">
              <w:rPr>
                <w:rFonts w:hint="cs"/>
                <w:rtl/>
                <w:lang w:bidi="fa-IR"/>
              </w:rPr>
              <w:t>10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1309A7">
              <w:rPr>
                <w:rFonts w:hint="cs"/>
                <w:rtl/>
                <w:lang w:bidi="fa-IR"/>
              </w:rPr>
              <w:t>3</w:t>
            </w:r>
            <w:r w:rsidR="00777F12">
              <w:rPr>
                <w:rFonts w:hint="cs"/>
                <w:rtl/>
                <w:lang w:bidi="fa-IR"/>
              </w:rPr>
              <w:t xml:space="preserve"> </w:t>
            </w:r>
            <w:r w:rsidR="0070201B">
              <w:rPr>
                <w:rFonts w:hint="cs"/>
                <w:rtl/>
                <w:lang w:bidi="fa-IR"/>
              </w:rPr>
              <w:t xml:space="preserve">و </w:t>
            </w:r>
            <w:r w:rsidR="001309A7">
              <w:rPr>
                <w:rFonts w:hint="cs"/>
                <w:rtl/>
                <w:lang w:bidi="fa-IR"/>
              </w:rPr>
              <w:t xml:space="preserve">1، منبع </w:t>
            </w:r>
            <w:r w:rsidR="00774F97"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1309A7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1309A7">
              <w:rPr>
                <w:rFonts w:ascii="TimesNewRoman,Bold" w:hAnsi="TimesNewRoman,Bold" w:hint="cs"/>
                <w:rtl/>
                <w:lang w:bidi="fa-IR"/>
              </w:rPr>
              <w:t>بسط تابع به سری سینوس و کسینوس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774F9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فصل </w:t>
            </w:r>
            <w:r w:rsidR="001309A7">
              <w:rPr>
                <w:rFonts w:eastAsia="Calibri" w:hint="cs"/>
                <w:rtl/>
                <w:lang w:bidi="fa-IR"/>
              </w:rPr>
              <w:t>10</w:t>
            </w:r>
            <w:r>
              <w:rPr>
                <w:rFonts w:eastAsia="Calibri" w:hint="cs"/>
                <w:rtl/>
                <w:lang w:bidi="fa-IR"/>
              </w:rPr>
              <w:t xml:space="preserve"> از منبع </w:t>
            </w:r>
            <w:r w:rsidR="00031E03">
              <w:rPr>
                <w:rFonts w:eastAsia="Calibri" w:hint="cs"/>
                <w:rtl/>
                <w:lang w:bidi="fa-IR"/>
              </w:rPr>
              <w:t>3</w:t>
            </w:r>
            <w:r w:rsidR="003B34D9">
              <w:rPr>
                <w:rFonts w:eastAsia="Calibri" w:hint="cs"/>
                <w:rtl/>
                <w:lang w:bidi="fa-IR"/>
              </w:rPr>
              <w:t xml:space="preserve"> و منبع </w:t>
            </w:r>
            <w:r w:rsidR="00774F97">
              <w:rPr>
                <w:rFonts w:eastAsia="Calibri" w:hint="cs"/>
                <w:rtl/>
                <w:lang w:bidi="fa-IR"/>
              </w:rPr>
              <w:t>5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B8610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86106">
              <w:rPr>
                <w:rFonts w:hint="cs"/>
                <w:sz w:val="24"/>
                <w:szCs w:val="24"/>
                <w:rtl/>
              </w:rPr>
              <w:t>معادلات دیفرانسل با مشتقات جزئی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5679C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5679C8">
              <w:rPr>
                <w:rFonts w:hint="cs"/>
                <w:rtl/>
                <w:lang w:bidi="fa-IR"/>
              </w:rPr>
              <w:t>11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5679C8">
              <w:rPr>
                <w:rFonts w:hint="cs"/>
                <w:rtl/>
                <w:lang w:bidi="fa-IR"/>
              </w:rPr>
              <w:t>1 و 3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DD490F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D490F">
              <w:rPr>
                <w:rFonts w:ascii="TimesNewRoman,Bold" w:hAnsi="TimesNewRoman,Bold" w:hint="cs"/>
                <w:rtl/>
                <w:lang w:bidi="fa-IR"/>
              </w:rPr>
              <w:t>حل معادله دیفرانسیل با متغییرهای جدا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D61B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DD490F">
              <w:rPr>
                <w:rFonts w:hint="cs"/>
                <w:rtl/>
                <w:lang w:bidi="fa-IR"/>
              </w:rPr>
              <w:t>11</w:t>
            </w:r>
            <w:r>
              <w:rPr>
                <w:rFonts w:hint="cs"/>
                <w:rtl/>
                <w:lang w:bidi="fa-IR"/>
              </w:rPr>
              <w:t xml:space="preserve"> از </w:t>
            </w:r>
            <w:r w:rsidR="00DD490F">
              <w:rPr>
                <w:rFonts w:hint="cs"/>
                <w:rtl/>
                <w:lang w:bidi="fa-IR"/>
              </w:rPr>
              <w:t>1</w:t>
            </w:r>
            <w:r w:rsidR="00407FEC">
              <w:rPr>
                <w:rFonts w:hint="cs"/>
                <w:rtl/>
                <w:lang w:bidi="fa-IR"/>
              </w:rPr>
              <w:t xml:space="preserve"> و</w:t>
            </w:r>
            <w:r w:rsidR="00DD490F">
              <w:rPr>
                <w:rFonts w:hint="cs"/>
                <w:rtl/>
                <w:lang w:bidi="fa-IR"/>
              </w:rPr>
              <w:t xml:space="preserve">3 </w:t>
            </w:r>
            <w:r w:rsidR="00D61B5A">
              <w:rPr>
                <w:rFonts w:hint="cs"/>
                <w:rtl/>
                <w:lang w:bidi="fa-IR"/>
              </w:rPr>
              <w:t xml:space="preserve"> فصل 3 از منبع </w:t>
            </w:r>
            <w:r w:rsidR="00DD490F">
              <w:rPr>
                <w:rFonts w:hint="cs"/>
                <w:rtl/>
                <w:lang w:bidi="fa-IR"/>
              </w:rPr>
              <w:t xml:space="preserve"> 2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0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F03F62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03F62">
              <w:rPr>
                <w:rFonts w:ascii="TimesNewRoman,Bold" w:hAnsi="TimesNewRoman,Bold" w:hint="cs"/>
                <w:rtl/>
                <w:lang w:bidi="fa-IR"/>
              </w:rPr>
              <w:t>حل تحلیلی معادله انتشار حرارت، معادله موج، معادله لاپلاس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F03F62" w:rsidP="007C159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1 از 1 و3  فصل 3 از منبع  2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E5619" w:rsidRDefault="00EE5619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ل تحلیلی معادله انتشار حرارت، معادله موج، معادله لاپلاس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ا شرایط مرزی غیر صفر</w:t>
            </w:r>
          </w:p>
          <w:p w:rsidR="00B203E4" w:rsidRDefault="00EE561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DC63C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EE5619" w:rsidP="00C941E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1 از 1 و3  فصل 3 از منبع  2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957366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cs="Times New Roman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ل برخی معادلات رسته اول و دوم و برخی معادلات غیر خطی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B203E4" w:rsidRDefault="00957366" w:rsidP="00E22ACE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11 از 1 و3  </w:t>
            </w:r>
            <w:r>
              <w:rPr>
                <w:rFonts w:hint="cs"/>
                <w:rtl/>
                <w:lang w:bidi="fa-IR"/>
              </w:rPr>
              <w:t>و 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2C19A0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آنالیز مختلط و توابع تحلیلی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2C19A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2C19A0">
              <w:rPr>
                <w:rFonts w:hint="cs"/>
                <w:rtl/>
                <w:lang w:bidi="fa-IR"/>
              </w:rPr>
              <w:t>12 و 13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335788">
              <w:rPr>
                <w:rFonts w:hint="cs"/>
                <w:rtl/>
                <w:lang w:bidi="fa-IR"/>
              </w:rPr>
              <w:t>3</w:t>
            </w:r>
            <w:r w:rsidR="00BE1D90">
              <w:rPr>
                <w:rFonts w:hint="cs"/>
                <w:rtl/>
                <w:lang w:bidi="fa-IR"/>
              </w:rPr>
              <w:t>، 1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991791"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سری های توانی و انتگرالهای مختلط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121B9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991791">
              <w:rPr>
                <w:rFonts w:hint="cs"/>
                <w:rtl/>
                <w:lang w:bidi="fa-IR"/>
              </w:rPr>
              <w:t xml:space="preserve"> </w:t>
            </w:r>
            <w:r w:rsidR="00991791">
              <w:rPr>
                <w:rFonts w:hint="cs"/>
                <w:rtl/>
                <w:lang w:bidi="fa-IR"/>
              </w:rPr>
              <w:t>فصل 12 و 13 از منبع 3، 1</w:t>
            </w:r>
            <w:r w:rsidR="00991791">
              <w:rPr>
                <w:rFonts w:hint="cs"/>
                <w:rtl/>
                <w:lang w:bidi="fa-IR"/>
              </w:rPr>
              <w:t>و 2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AB5D2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سری تیلور و قضیه مانده و کاربردهای آن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AB5D25" w:rsidP="00121B9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فصل 12 و 13 از منبع 3، 1و 2</w:t>
            </w:r>
            <w:bookmarkStart w:id="0" w:name="_GoBack"/>
            <w:bookmarkEnd w:id="0"/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2B9B" w:rsidRDefault="00342B9B">
      <w:pPr>
        <w:spacing w:after="0"/>
      </w:pPr>
      <w:r>
        <w:separator/>
      </w:r>
    </w:p>
  </w:endnote>
  <w:endnote w:type="continuationSeparator" w:id="0">
    <w:p w:rsidR="00342B9B" w:rsidRDefault="00342B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5D25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2B9B" w:rsidRDefault="00342B9B">
      <w:pPr>
        <w:spacing w:after="0"/>
      </w:pPr>
      <w:r>
        <w:separator/>
      </w:r>
    </w:p>
  </w:footnote>
  <w:footnote w:type="continuationSeparator" w:id="0">
    <w:p w:rsidR="00342B9B" w:rsidRDefault="00342B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061596"/>
    <w:multiLevelType w:val="hybridMultilevel"/>
    <w:tmpl w:val="8208E3CA"/>
    <w:lvl w:ilvl="0" w:tplc="FEE8A620">
      <w:start w:val="3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5"/>
  </w:num>
  <w:num w:numId="10">
    <w:abstractNumId w:val="16"/>
  </w:num>
  <w:num w:numId="11">
    <w:abstractNumId w:val="21"/>
  </w:num>
  <w:num w:numId="12">
    <w:abstractNumId w:val="12"/>
  </w:num>
  <w:num w:numId="13">
    <w:abstractNumId w:val="3"/>
  </w:num>
  <w:num w:numId="14">
    <w:abstractNumId w:val="4"/>
  </w:num>
  <w:num w:numId="15">
    <w:abstractNumId w:val="1"/>
  </w:num>
  <w:num w:numId="16">
    <w:abstractNumId w:val="11"/>
  </w:num>
  <w:num w:numId="17">
    <w:abstractNumId w:val="17"/>
  </w:num>
  <w:num w:numId="18">
    <w:abstractNumId w:val="27"/>
  </w:num>
  <w:num w:numId="19">
    <w:abstractNumId w:val="25"/>
  </w:num>
  <w:num w:numId="20">
    <w:abstractNumId w:val="23"/>
  </w:num>
  <w:num w:numId="21">
    <w:abstractNumId w:val="14"/>
  </w:num>
  <w:num w:numId="22">
    <w:abstractNumId w:val="15"/>
  </w:num>
  <w:num w:numId="23">
    <w:abstractNumId w:val="22"/>
  </w:num>
  <w:num w:numId="24">
    <w:abstractNumId w:val="26"/>
  </w:num>
  <w:num w:numId="25">
    <w:abstractNumId w:val="0"/>
  </w:num>
  <w:num w:numId="26">
    <w:abstractNumId w:val="19"/>
  </w:num>
  <w:num w:numId="27">
    <w:abstractNumId w:val="13"/>
  </w:num>
  <w:num w:numId="28">
    <w:abstractNumId w:val="20"/>
  </w:num>
  <w:num w:numId="29">
    <w:abstractNumId w:val="10"/>
  </w:num>
  <w:num w:numId="30">
    <w:abstractNumId w:val="9"/>
  </w:num>
  <w:num w:numId="31">
    <w:abstractNumId w:val="24"/>
  </w:num>
  <w:num w:numId="32">
    <w:abstractNumId w:val="6"/>
  </w:num>
  <w:num w:numId="33">
    <w:abstractNumId w:val="2"/>
  </w:num>
  <w:num w:numId="34">
    <w:abstractNumId w:val="18"/>
  </w:num>
  <w:num w:numId="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5422"/>
    <w:rsid w:val="00031E03"/>
    <w:rsid w:val="000559A7"/>
    <w:rsid w:val="00085ACC"/>
    <w:rsid w:val="00095FDD"/>
    <w:rsid w:val="000D00DE"/>
    <w:rsid w:val="000F52CD"/>
    <w:rsid w:val="00102F05"/>
    <w:rsid w:val="00121B90"/>
    <w:rsid w:val="00122BF1"/>
    <w:rsid w:val="001309A7"/>
    <w:rsid w:val="00135D8B"/>
    <w:rsid w:val="0014319B"/>
    <w:rsid w:val="00151275"/>
    <w:rsid w:val="00156301"/>
    <w:rsid w:val="00230B1C"/>
    <w:rsid w:val="002A5952"/>
    <w:rsid w:val="002C19A0"/>
    <w:rsid w:val="003252D5"/>
    <w:rsid w:val="00335788"/>
    <w:rsid w:val="003365B0"/>
    <w:rsid w:val="00342B9B"/>
    <w:rsid w:val="00343495"/>
    <w:rsid w:val="003569EE"/>
    <w:rsid w:val="00357F57"/>
    <w:rsid w:val="003B34D9"/>
    <w:rsid w:val="003B6A7E"/>
    <w:rsid w:val="003E6087"/>
    <w:rsid w:val="00407FEC"/>
    <w:rsid w:val="00410EBA"/>
    <w:rsid w:val="004A39ED"/>
    <w:rsid w:val="004B330F"/>
    <w:rsid w:val="0053138C"/>
    <w:rsid w:val="00541621"/>
    <w:rsid w:val="005679C8"/>
    <w:rsid w:val="005B5B62"/>
    <w:rsid w:val="005D2212"/>
    <w:rsid w:val="005F51C4"/>
    <w:rsid w:val="00601984"/>
    <w:rsid w:val="006306AA"/>
    <w:rsid w:val="00660096"/>
    <w:rsid w:val="0067195A"/>
    <w:rsid w:val="006B03CF"/>
    <w:rsid w:val="0070201B"/>
    <w:rsid w:val="00742956"/>
    <w:rsid w:val="00774F97"/>
    <w:rsid w:val="00777F12"/>
    <w:rsid w:val="007C1592"/>
    <w:rsid w:val="007D06B5"/>
    <w:rsid w:val="007D3F2D"/>
    <w:rsid w:val="007F6B94"/>
    <w:rsid w:val="00833B93"/>
    <w:rsid w:val="00845E6B"/>
    <w:rsid w:val="008577D5"/>
    <w:rsid w:val="0094610A"/>
    <w:rsid w:val="00957366"/>
    <w:rsid w:val="00991791"/>
    <w:rsid w:val="009F25AD"/>
    <w:rsid w:val="009F4359"/>
    <w:rsid w:val="00A12FC4"/>
    <w:rsid w:val="00A203BD"/>
    <w:rsid w:val="00A334B0"/>
    <w:rsid w:val="00A92810"/>
    <w:rsid w:val="00AB302B"/>
    <w:rsid w:val="00AB5D25"/>
    <w:rsid w:val="00AD6753"/>
    <w:rsid w:val="00B203E4"/>
    <w:rsid w:val="00B37904"/>
    <w:rsid w:val="00B61DD9"/>
    <w:rsid w:val="00B86106"/>
    <w:rsid w:val="00BA0EC9"/>
    <w:rsid w:val="00BC263D"/>
    <w:rsid w:val="00BE1D90"/>
    <w:rsid w:val="00C713F8"/>
    <w:rsid w:val="00C941EF"/>
    <w:rsid w:val="00D32B1F"/>
    <w:rsid w:val="00D61B5A"/>
    <w:rsid w:val="00DB48B6"/>
    <w:rsid w:val="00DC63C5"/>
    <w:rsid w:val="00DD490F"/>
    <w:rsid w:val="00DF561D"/>
    <w:rsid w:val="00E22ACE"/>
    <w:rsid w:val="00EE5619"/>
    <w:rsid w:val="00F03F62"/>
    <w:rsid w:val="00F3212F"/>
    <w:rsid w:val="00F55F49"/>
    <w:rsid w:val="00F734B5"/>
    <w:rsid w:val="00F86E96"/>
    <w:rsid w:val="00FA1E89"/>
    <w:rsid w:val="00FA5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70201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01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01B"/>
    <w:rPr>
      <w:rFonts w:ascii="Tahoma" w:hAnsi="Tahoma" w:cs="Tahoma"/>
      <w:sz w:val="16"/>
      <w:szCs w:val="16"/>
    </w:rPr>
  </w:style>
  <w:style w:type="character" w:customStyle="1" w:styleId="subtitle">
    <w:name w:val="subtitle"/>
    <w:basedOn w:val="DefaultParagraphFont"/>
    <w:rsid w:val="00BC263D"/>
  </w:style>
  <w:style w:type="character" w:customStyle="1" w:styleId="dlibhighlight">
    <w:name w:val="dlibhighlight"/>
    <w:basedOn w:val="DefaultParagraphFont"/>
    <w:rsid w:val="00BC263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70201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01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01B"/>
    <w:rPr>
      <w:rFonts w:ascii="Tahoma" w:hAnsi="Tahoma" w:cs="Tahoma"/>
      <w:sz w:val="16"/>
      <w:szCs w:val="16"/>
    </w:rPr>
  </w:style>
  <w:style w:type="character" w:customStyle="1" w:styleId="subtitle">
    <w:name w:val="subtitle"/>
    <w:basedOn w:val="DefaultParagraphFont"/>
    <w:rsid w:val="00BC263D"/>
  </w:style>
  <w:style w:type="character" w:customStyle="1" w:styleId="dlibhighlight">
    <w:name w:val="dlibhighlight"/>
    <w:basedOn w:val="DefaultParagraphFont"/>
    <w:rsid w:val="00BC26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bakhtiar.karimi@uok.ac.ir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library.sharif.ir/parvan/resource/272419/%D8%A2%D9%86%D8%A7%D9%84%DB%8C%D8%B2-%D9%81%D9%88%D8%B1%DB%8C%D9%87/&amp;from=search&amp;&amp;query=%D8%B4%D9%85%D8%B3%20%D8%A8%DB%8C%DA%98%D9%86&amp;field=authorOther&amp;count=20&amp;execute=tru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library.sharif.ir/parvan/resource/275786/%D8%B1%DB%8C%D8%A7%D8%B6%DB%8C%D8%A7%D8%AA-%D9%BE%DB%8C%D8%B4%D8%B1%D9%81%D8%AA%D9%87-%D8%A8%D8%B1%D8%A7%DB%8C-%D8%AF%D8%A7%D9%86%D8%B4%D8%AC%D9%88%DB%8C%D8%A7%D9%86-%D9%85%D9%87%D9%86%D8%AF%D8%B3%DB%8C-%D9%88-%D8%B9%D9%84%D9%88%D9%85/&amp;from=search&amp;&amp;query=%D8%B4%D9%85%D8%B3%20%D8%A8%DB%8C%DA%98%D9%86&amp;field=authorOther&amp;count=20&amp;execute=true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25DDC6-617F-4421-A5FA-CC5586652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5</Pages>
  <Words>753</Words>
  <Characters>429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5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</cp:lastModifiedBy>
  <cp:revision>167</cp:revision>
  <dcterms:created xsi:type="dcterms:W3CDTF">2018-10-15T21:34:00Z</dcterms:created>
  <dcterms:modified xsi:type="dcterms:W3CDTF">2018-11-01T07:19:00Z</dcterms:modified>
</cp:coreProperties>
</file>